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FAB8F" w14:textId="58AACC46" w:rsidR="00FB4CAE" w:rsidRDefault="002073C3">
      <w:r>
        <w:t>Apocalypse News Broadcas</w:t>
      </w:r>
      <w:r w:rsidR="00B42CA7">
        <w:t>t</w:t>
      </w:r>
      <w:r>
        <w:t>- SCRIPT</w:t>
      </w:r>
    </w:p>
    <w:p w14:paraId="52A9CB40" w14:textId="355B85FC" w:rsidR="002073C3" w:rsidRDefault="008C4681">
      <w:r>
        <w:t xml:space="preserve">Monday, </w:t>
      </w:r>
      <w:r w:rsidR="002073C3">
        <w:t>June 5</w:t>
      </w:r>
      <w:r w:rsidR="002073C3" w:rsidRPr="002073C3">
        <w:rPr>
          <w:vertAlign w:val="superscript"/>
        </w:rPr>
        <w:t>th</w:t>
      </w:r>
      <w:r>
        <w:t>, 2075</w:t>
      </w:r>
    </w:p>
    <w:p w14:paraId="6C3A1AF3" w14:textId="2525CE39" w:rsidR="00356824" w:rsidRDefault="002073C3">
      <w:r>
        <w:t xml:space="preserve">Good morning </w:t>
      </w:r>
      <w:r w:rsidR="00CD317B">
        <w:t>Grasonville! It is lovely outside today! The forecast is blue skies and lots of sunshine. This weekend there will be a performance of King Leer starting the beloved Arthur Leander. It is rumored that this may be one of his final performances before he moves to Europe. Unfortunately, the show is sold out, but you can toon into Blaze 777 on the radio for a chance to win 2 front row sear tickets! Plans are underway for a popular coffee joint called Happicuppa to be built right in the middle of downto</w:t>
      </w:r>
      <w:r w:rsidR="00356824">
        <w:t xml:space="preserve">wn. I hear they have eco-friendly coffee beans that grow in a lab! I cannot wait to try them! </w:t>
      </w:r>
    </w:p>
    <w:p w14:paraId="10F9CC07" w14:textId="5A14EBE7" w:rsidR="00F342D2" w:rsidRDefault="00356824">
      <w:r>
        <w:t xml:space="preserve">Breaking news: A baby was born in Fayetteville just 20 minutes out of the city that seems to be evolutionary backward. Extensive testing is planned and there are currently no reports of other infants being born this way. It is rumored that the baby is abnormally large with animalistic features. Again, there is no cause for panic as no other babies have been born with this defect. </w:t>
      </w:r>
      <w:r w:rsidR="00CD317B">
        <w:t xml:space="preserve">  </w:t>
      </w:r>
    </w:p>
    <w:p w14:paraId="284079E1" w14:textId="62C93272" w:rsidR="002073C3" w:rsidRDefault="008C4681">
      <w:r>
        <w:t>Thursday</w:t>
      </w:r>
      <w:r w:rsidR="00F342D2">
        <w:t>,</w:t>
      </w:r>
      <w:r>
        <w:t xml:space="preserve"> </w:t>
      </w:r>
      <w:r w:rsidR="00356824">
        <w:t xml:space="preserve">June </w:t>
      </w:r>
      <w:r>
        <w:t>8</w:t>
      </w:r>
      <w:r w:rsidR="00356824" w:rsidRPr="00356824">
        <w:rPr>
          <w:vertAlign w:val="superscript"/>
        </w:rPr>
        <w:t>th</w:t>
      </w:r>
      <w:r>
        <w:t>, 2075</w:t>
      </w:r>
    </w:p>
    <w:p w14:paraId="75F29B20" w14:textId="5160811C" w:rsidR="00356824" w:rsidRDefault="00356824">
      <w:r>
        <w:t xml:space="preserve">*Dressed as </w:t>
      </w:r>
      <w:r w:rsidR="00F342D2">
        <w:t xml:space="preserve">a </w:t>
      </w:r>
      <w:r>
        <w:t xml:space="preserve">doctor in </w:t>
      </w:r>
      <w:r w:rsidR="00F342D2">
        <w:t xml:space="preserve">a </w:t>
      </w:r>
      <w:r>
        <w:t xml:space="preserve">lab </w:t>
      </w:r>
      <w:r w:rsidR="008C4681">
        <w:t>coat.</w:t>
      </w:r>
    </w:p>
    <w:p w14:paraId="5ACD83E2" w14:textId="2B87E822" w:rsidR="002073C3" w:rsidRDefault="00356824">
      <w:r>
        <w:t>Good afternoon citizens of Grasonville. As you all have heard a baby was born with a rare defect that seems to cause evolutionary regression. We are actively doing test</w:t>
      </w:r>
      <w:r w:rsidR="00F342D2">
        <w:t xml:space="preserve">s </w:t>
      </w:r>
      <w:r>
        <w:t xml:space="preserve">to determine what could have caused such a thing. It has been rumored that other infants were born with this disorder and I want to inform you all that these reports are false. There is no need for panic and there seems to be no risk now to other pregnant women. I urge you all to refrain from participating in panic buying and bank runs as it puts stress on our local markets and banks. I have personally worked with the rare infant and it is truly astonishing, but I want to reiterate that there is no current risk to public safety. </w:t>
      </w:r>
    </w:p>
    <w:p w14:paraId="2DA8C25E" w14:textId="17E128BC" w:rsidR="008C4681" w:rsidRDefault="008C4681">
      <w:r>
        <w:t>Sunday</w:t>
      </w:r>
      <w:r w:rsidR="00F342D2">
        <w:t>,</w:t>
      </w:r>
      <w:r>
        <w:t xml:space="preserve"> June 11</w:t>
      </w:r>
      <w:r w:rsidRPr="008C4681">
        <w:rPr>
          <w:vertAlign w:val="superscript"/>
        </w:rPr>
        <w:t>th</w:t>
      </w:r>
      <w:r>
        <w:t>, 2075</w:t>
      </w:r>
    </w:p>
    <w:p w14:paraId="62E1FB96" w14:textId="6B6AC518" w:rsidR="008C4681" w:rsidRDefault="008C4681">
      <w:r>
        <w:t xml:space="preserve">Citizen of Grasonville… It is with a heavy heart that I inform you that the beloved actor, Arthur Leander has died. He suffered a heart attack yesterday evening during his performance at the downtown theatre. He leaves behind his young son, Tyler Leander. </w:t>
      </w:r>
    </w:p>
    <w:p w14:paraId="7A1821FA" w14:textId="71B2AD16" w:rsidR="008C4681" w:rsidRDefault="008C4681">
      <w:r>
        <w:t xml:space="preserve">New developments in the case of the evolutionary regressing fetus’ </w:t>
      </w:r>
      <w:r w:rsidR="00504659">
        <w:t>have</w:t>
      </w:r>
      <w:r>
        <w:t xml:space="preserve"> just come in. All pregnant women should report to the nearest pre-natal care facility immediately. </w:t>
      </w:r>
    </w:p>
    <w:p w14:paraId="0DF7B8B6" w14:textId="6FAAE212" w:rsidR="00504659" w:rsidRDefault="008C4681">
      <w:r>
        <w:t>Lastly</w:t>
      </w:r>
      <w:r w:rsidR="00F342D2">
        <w:t>,</w:t>
      </w:r>
      <w:r>
        <w:t xml:space="preserve"> reports of an unknown illness in the local hospital seem to be spreading rapidly. It is encouraged that all </w:t>
      </w:r>
      <w:r w:rsidR="00504659">
        <w:t>at</w:t>
      </w:r>
      <w:r w:rsidR="00F342D2">
        <w:t>-</w:t>
      </w:r>
      <w:r w:rsidR="00504659">
        <w:t>risk individuals remain indoors until the virus… I mean illness is contained. *Cough* it is being handled with care, but as a preventative measure to contain spread all non-life-threatening visits to the hospital should be avoided. Unless you are pregnant there is a separate building you will be transported to. *cough* everyone please stay safe, *Cough* and stay healthy *Cough*-- cuts to break.</w:t>
      </w:r>
    </w:p>
    <w:p w14:paraId="48CFCBF4" w14:textId="41ABA30B" w:rsidR="00504659" w:rsidRDefault="00504659">
      <w:r>
        <w:t>Wednesday</w:t>
      </w:r>
      <w:r w:rsidR="00F342D2">
        <w:t>,</w:t>
      </w:r>
      <w:r>
        <w:t xml:space="preserve"> June 11</w:t>
      </w:r>
      <w:r w:rsidRPr="00504659">
        <w:rPr>
          <w:vertAlign w:val="superscript"/>
        </w:rPr>
        <w:t>th</w:t>
      </w:r>
      <w:r>
        <w:t>, 2076</w:t>
      </w:r>
    </w:p>
    <w:p w14:paraId="0BED4EC6" w14:textId="4EA75809" w:rsidR="00710A0A" w:rsidRDefault="00504659">
      <w:r>
        <w:t xml:space="preserve">To anyone who can hear me. The radio systems are finally being restored. I am Dr. </w:t>
      </w:r>
      <w:r w:rsidR="00F342D2">
        <w:t>W</w:t>
      </w:r>
      <w:r>
        <w:t xml:space="preserve">hitticker, and I have been working underground in a bunker for the last year. I knew something was wrong when the babies were born with evolutionarily backward features and I decided to stock up and hide out until further notice. As most of you know by now the virus not only killed 99% of the human population but also caused those who survived to turn into zombies. It is advised to kill any zombie that you encounter no </w:t>
      </w:r>
      <w:r>
        <w:lastRenderedPageBreak/>
        <w:t xml:space="preserve">matter how docile. I hear rumblings that the national guard has tried to come round up some soldiers to try and take back some cities. I will believe that when I see it. If you happen to be hearing this radio back so </w:t>
      </w:r>
      <w:proofErr w:type="gramStart"/>
      <w:r>
        <w:t>far</w:t>
      </w:r>
      <w:proofErr w:type="gramEnd"/>
      <w:r>
        <w:t xml:space="preserve"> a group of have been able to communicate and pass information</w:t>
      </w:r>
      <w:r w:rsidR="00710A0A">
        <w:t>. We have a running list of survivors and those who have died during the apocalypse. Oh, one last thing</w:t>
      </w:r>
      <w:r w:rsidR="00F342D2">
        <w:t>.</w:t>
      </w:r>
      <w:r w:rsidR="00710A0A">
        <w:t xml:space="preserve"> </w:t>
      </w:r>
      <w:r w:rsidR="00F342D2">
        <w:t>T</w:t>
      </w:r>
      <w:r w:rsidR="00710A0A">
        <w:t xml:space="preserve">his new national guard has prohibited looting. </w:t>
      </w:r>
    </w:p>
    <w:p w14:paraId="4AD3256B" w14:textId="04E93ED2" w:rsidR="00710A0A" w:rsidRDefault="00710A0A">
      <w:r>
        <w:t>Friday</w:t>
      </w:r>
      <w:r w:rsidR="00F342D2">
        <w:t>,</w:t>
      </w:r>
      <w:r>
        <w:t xml:space="preserve"> July 5</w:t>
      </w:r>
      <w:r w:rsidRPr="00710A0A">
        <w:rPr>
          <w:vertAlign w:val="superscript"/>
        </w:rPr>
        <w:t>th</w:t>
      </w:r>
      <w:r>
        <w:t>, 2079</w:t>
      </w:r>
    </w:p>
    <w:p w14:paraId="3AE6935C" w14:textId="031BA0D6" w:rsidR="007150E0" w:rsidRDefault="007150E0">
      <w:r>
        <w:t xml:space="preserve">Wear </w:t>
      </w:r>
      <w:r w:rsidR="00F342D2">
        <w:t xml:space="preserve">a </w:t>
      </w:r>
      <w:r>
        <w:t xml:space="preserve">camo jacket and bandana and maybe paint war paint on your </w:t>
      </w:r>
      <w:r w:rsidR="00F342D2">
        <w:t>face.</w:t>
      </w:r>
    </w:p>
    <w:p w14:paraId="143C50AE" w14:textId="1B190742" w:rsidR="00710A0A" w:rsidRDefault="00710A0A">
      <w:r>
        <w:t xml:space="preserve">Survivors, after a long battle with zombies, plagues, and strange birth defects, the human population is beginning to triumph. Some cities have been taken back and groups are popping up all over in </w:t>
      </w:r>
      <w:r w:rsidR="007150E0">
        <w:t>makeshift</w:t>
      </w:r>
      <w:r>
        <w:t xml:space="preserve"> communities. Thanks to Dr. whitticker we </w:t>
      </w:r>
      <w:r w:rsidR="007150E0">
        <w:t>can</w:t>
      </w:r>
      <w:r>
        <w:t xml:space="preserve"> communicate with 20 local groups and reports are in that zombies are becoming far and few between.</w:t>
      </w:r>
      <w:r w:rsidR="007150E0">
        <w:t xml:space="preserve"> Also, the regressive humans who were born seem to be growing and living in communities. They are harmless although they have abnormally large genitals and seem to turn blue when they are aroused.</w:t>
      </w:r>
    </w:p>
    <w:p w14:paraId="73B91F72" w14:textId="53E3587A" w:rsidR="00710A0A" w:rsidRDefault="00710A0A">
      <w:r>
        <w:t>Tuesday</w:t>
      </w:r>
      <w:r w:rsidR="00F342D2">
        <w:t>,</w:t>
      </w:r>
      <w:r>
        <w:t xml:space="preserve"> September 26</w:t>
      </w:r>
      <w:r w:rsidRPr="00710A0A">
        <w:rPr>
          <w:vertAlign w:val="superscript"/>
        </w:rPr>
        <w:t>th</w:t>
      </w:r>
      <w:r w:rsidR="00F342D2">
        <w:rPr>
          <w:vertAlign w:val="superscript"/>
        </w:rPr>
        <w:t>,</w:t>
      </w:r>
      <w:r>
        <w:t xml:space="preserve"> 2079</w:t>
      </w:r>
    </w:p>
    <w:p w14:paraId="2D9F9721" w14:textId="726AA29D" w:rsidR="002073C3" w:rsidRDefault="00710A0A">
      <w:r>
        <w:t>After all</w:t>
      </w:r>
      <w:r w:rsidR="00F342D2">
        <w:t>,</w:t>
      </w:r>
      <w:r>
        <w:t xml:space="preserve"> we have been through *cough* some group of sadistic greenies decided to destroy the human population once and for *cough* all. </w:t>
      </w:r>
      <w:r w:rsidR="007150E0">
        <w:t>A</w:t>
      </w:r>
      <w:r>
        <w:t xml:space="preserve"> group of </w:t>
      </w:r>
      <w:r w:rsidR="007150E0">
        <w:t>scientists</w:t>
      </w:r>
      <w:r>
        <w:t xml:space="preserve"> who believe the world would be better off without people go</w:t>
      </w:r>
      <w:r w:rsidR="007150E0">
        <w:t>t</w:t>
      </w:r>
      <w:r>
        <w:t xml:space="preserve"> a hold of some pregnant women. They directly injected the fetuses with this new virus that only affects normal humans. The pale blue ones are not dying only us! I </w:t>
      </w:r>
      <w:r w:rsidR="007150E0">
        <w:t>do not</w:t>
      </w:r>
      <w:r>
        <w:t xml:space="preserve"> know the details of how the virus spread</w:t>
      </w:r>
      <w:r w:rsidR="007150E0">
        <w:t xml:space="preserve"> but those people we thought were harmless spelled the end of humanity as we know it. </w:t>
      </w:r>
    </w:p>
    <w:p w14:paraId="0ECB3FE5" w14:textId="77777777" w:rsidR="00F342D2" w:rsidRDefault="00F342D2"/>
    <w:p w14:paraId="5E693468" w14:textId="0F6AC334" w:rsidR="002073C3" w:rsidRDefault="007150E0">
      <w:r>
        <w:t>21 years into the future</w:t>
      </w:r>
    </w:p>
    <w:p w14:paraId="07F1815F" w14:textId="61600F2E" w:rsidR="007150E0" w:rsidRPr="00FC171B" w:rsidRDefault="007150E0" w:rsidP="007150E0">
      <w:r>
        <w:t xml:space="preserve">Hello, I am reporting to you all from the future. You are in imminent danger. If you are pregnant, RUN! Do not under any circumstances go see a doctor. These doctors are only going to be interested in experimenting </w:t>
      </w:r>
      <w:r w:rsidR="00F342D2">
        <w:t>with</w:t>
      </w:r>
      <w:r>
        <w:t xml:space="preserve"> you and your baby. For years you will be forced to breed if you are not infected with the plague. If you are seeing this when the zombie apocalypse seems to be getting under control and humans are finally beginning to come out of hiding time is of the essence! </w:t>
      </w:r>
      <w:r w:rsidR="00F342D2">
        <w:t>Once the virus killed much of the medical staff a group of environmentalists will kidnap pregnant women and the regressive humans born. These women and their offspring</w:t>
      </w:r>
      <w:r>
        <w:t xml:space="preserve"> are given a dose of</w:t>
      </w:r>
      <w:r w:rsidR="00F342D2">
        <w:t xml:space="preserve"> a new</w:t>
      </w:r>
      <w:r>
        <w:t xml:space="preserve"> plague that will end the world if someone does not stop them. </w:t>
      </w:r>
      <w:r w:rsidR="00F342D2">
        <w:t xml:space="preserve">their goal is to replace all human life with these experimental humanoids. </w:t>
      </w:r>
      <w:r>
        <w:t>The initial virus that killed 9</w:t>
      </w:r>
      <w:r w:rsidR="00F342D2">
        <w:t>9</w:t>
      </w:r>
      <w:r>
        <w:t>% of the population was an act of bioterrorism from the south. A small group of rebels who still believe the south will rise paid some scientist</w:t>
      </w:r>
      <w:r w:rsidR="00F342D2">
        <w:t>s</w:t>
      </w:r>
      <w:r>
        <w:t xml:space="preserve"> to work on the virus for years </w:t>
      </w:r>
      <w:r w:rsidR="00F342D2">
        <w:t>before</w:t>
      </w:r>
      <w:r>
        <w:t xml:space="preserve"> its release. If this has not already happened for the love of God Stop them! This will trigger a series of unfortunate events that we may never come back from. You have been warned…</w:t>
      </w:r>
    </w:p>
    <w:p w14:paraId="5D9009E3" w14:textId="09AFAEA0" w:rsidR="00F342D2" w:rsidRDefault="00F342D2"/>
    <w:p w14:paraId="33CADAC3" w14:textId="77777777" w:rsidR="00F342D2" w:rsidRDefault="00F342D2"/>
    <w:p w14:paraId="5034685C" w14:textId="28726D51" w:rsidR="002073C3" w:rsidRDefault="002073C3"/>
    <w:p w14:paraId="48D89690" w14:textId="77777777" w:rsidR="00356824" w:rsidRDefault="00356824"/>
    <w:p w14:paraId="29C41C70" w14:textId="3B9D1F14" w:rsidR="002073C3" w:rsidRDefault="00356824">
      <w:r>
        <w:lastRenderedPageBreak/>
        <w:t>Brain Storming</w:t>
      </w:r>
      <w:r w:rsidR="002073C3">
        <w:t xml:space="preserve">: </w:t>
      </w:r>
    </w:p>
    <w:p w14:paraId="5F6609DB" w14:textId="36F69249" w:rsidR="00FB4CAE" w:rsidRPr="00FB4CAE" w:rsidRDefault="002073C3" w:rsidP="00FB4CAE">
      <w:pPr>
        <w:rPr>
          <w:u w:val="single"/>
        </w:rPr>
      </w:pPr>
      <w:r w:rsidRPr="00FB4CAE">
        <w:rPr>
          <w:u w:val="single"/>
        </w:rPr>
        <w:t>Year of the Flood</w:t>
      </w:r>
    </w:p>
    <w:p w14:paraId="14FDCBD5" w14:textId="72E97806" w:rsidR="00FB4CAE" w:rsidRDefault="00FB4CAE" w:rsidP="00FB4CAE">
      <w:pPr>
        <w:pStyle w:val="ListParagraph"/>
        <w:numPr>
          <w:ilvl w:val="0"/>
          <w:numId w:val="1"/>
        </w:numPr>
      </w:pPr>
      <w:r>
        <w:t>Manmade plague</w:t>
      </w:r>
    </w:p>
    <w:p w14:paraId="01AE6FA0" w14:textId="4E1D544C" w:rsidR="00FB4CAE" w:rsidRDefault="00FB4CAE" w:rsidP="00FB4CAE">
      <w:pPr>
        <w:pStyle w:val="ListParagraph"/>
        <w:numPr>
          <w:ilvl w:val="0"/>
          <w:numId w:val="1"/>
        </w:numPr>
      </w:pPr>
      <w:r>
        <w:t>Environmental issues</w:t>
      </w:r>
    </w:p>
    <w:p w14:paraId="5637CC9D" w14:textId="3751F001" w:rsidR="00FB4CAE" w:rsidRDefault="00FB4CAE" w:rsidP="00FB4CAE">
      <w:pPr>
        <w:pStyle w:val="ListParagraph"/>
        <w:numPr>
          <w:ilvl w:val="0"/>
          <w:numId w:val="1"/>
        </w:numPr>
      </w:pPr>
      <w:r>
        <w:t>Pain ball</w:t>
      </w:r>
    </w:p>
    <w:p w14:paraId="06B36A06" w14:textId="7C318F09" w:rsidR="00FB4CAE" w:rsidRDefault="00FB4CAE" w:rsidP="00FB4CAE">
      <w:pPr>
        <w:pStyle w:val="ListParagraph"/>
        <w:numPr>
          <w:ilvl w:val="0"/>
          <w:numId w:val="1"/>
        </w:numPr>
      </w:pPr>
      <w:r>
        <w:t>Gods Gardeners</w:t>
      </w:r>
    </w:p>
    <w:p w14:paraId="144950E5" w14:textId="77777777" w:rsidR="00FC171B" w:rsidRDefault="00FC171B" w:rsidP="00FC171B">
      <w:pPr>
        <w:pStyle w:val="ListParagraph"/>
      </w:pPr>
    </w:p>
    <w:p w14:paraId="519E17B3" w14:textId="62502CD3" w:rsidR="00FB4CAE" w:rsidRPr="00A93E7D" w:rsidRDefault="00FB4CAE" w:rsidP="00FB4CAE">
      <w:pPr>
        <w:pStyle w:val="ListParagraph"/>
        <w:rPr>
          <w:color w:val="2F5496" w:themeColor="accent1" w:themeShade="BF"/>
        </w:rPr>
      </w:pPr>
      <w:r>
        <w:t xml:space="preserve">Incorporation: </w:t>
      </w:r>
      <w:r w:rsidRPr="00A93E7D">
        <w:rPr>
          <w:color w:val="2F5496" w:themeColor="accent1" w:themeShade="BF"/>
        </w:rPr>
        <w:t>This story could come at the end. After a long battle with zombies, viruses, and strange birth defects plaguing the world the human population is beginning to rise. There have been more and more groups found along rivers and in the wilderness. Unfortunately, some survivors were a</w:t>
      </w:r>
      <w:r w:rsidR="00F342D2">
        <w:rPr>
          <w:color w:val="2F5496" w:themeColor="accent1" w:themeShade="BF"/>
        </w:rPr>
        <w:t xml:space="preserve"> </w:t>
      </w:r>
      <w:r w:rsidRPr="00A93E7D">
        <w:rPr>
          <w:color w:val="2F5496" w:themeColor="accent1" w:themeShade="BF"/>
        </w:rPr>
        <w:t>part of a scientific lab that specialized in the creation of bioterror weapons.</w:t>
      </w:r>
    </w:p>
    <w:p w14:paraId="3297F215" w14:textId="0A2EDB16" w:rsidR="00A93E7D" w:rsidRPr="00A93E7D" w:rsidRDefault="00A93E7D" w:rsidP="00FB4CAE">
      <w:pPr>
        <w:pStyle w:val="ListParagraph"/>
        <w:rPr>
          <w:color w:val="2F5496" w:themeColor="accent1" w:themeShade="BF"/>
        </w:rPr>
      </w:pPr>
    </w:p>
    <w:p w14:paraId="42978B19" w14:textId="7F482F5C" w:rsidR="00A93E7D" w:rsidRPr="00A93E7D" w:rsidRDefault="00A93E7D" w:rsidP="00FB4CAE">
      <w:pPr>
        <w:pStyle w:val="ListParagraph"/>
        <w:rPr>
          <w:color w:val="2F5496" w:themeColor="accent1" w:themeShade="BF"/>
        </w:rPr>
      </w:pPr>
      <w:r w:rsidRPr="00A93E7D">
        <w:rPr>
          <w:color w:val="2F5496" w:themeColor="accent1" w:themeShade="BF"/>
        </w:rPr>
        <w:t>Maybe use the women who were rounded up in The Future Home of Living Gods to spread this plague. The environmentalist cult sends in a pregnant woman who they infected with the plague to wipe out the human population for good.</w:t>
      </w:r>
    </w:p>
    <w:p w14:paraId="733E0F47" w14:textId="77777777" w:rsidR="00A93E7D" w:rsidRDefault="00A93E7D" w:rsidP="00FB4CAE">
      <w:pPr>
        <w:pStyle w:val="ListParagraph"/>
      </w:pPr>
    </w:p>
    <w:p w14:paraId="4B161086" w14:textId="2D1340F8" w:rsidR="00A93E7D" w:rsidRDefault="00A93E7D" w:rsidP="00A93E7D">
      <w:pPr>
        <w:rPr>
          <w:u w:val="single"/>
        </w:rPr>
      </w:pPr>
      <w:r>
        <w:rPr>
          <w:u w:val="single"/>
        </w:rPr>
        <w:t>Future Home of the Living God</w:t>
      </w:r>
    </w:p>
    <w:p w14:paraId="56B03D1D" w14:textId="3D33378B" w:rsidR="00FC171B" w:rsidRDefault="00FC171B" w:rsidP="00FC171B">
      <w:pPr>
        <w:pStyle w:val="ListParagraph"/>
        <w:numPr>
          <w:ilvl w:val="0"/>
          <w:numId w:val="2"/>
        </w:numPr>
      </w:pPr>
      <w:r w:rsidRPr="00FC171B">
        <w:t>Evol</w:t>
      </w:r>
      <w:r>
        <w:t>utionarily backward babies</w:t>
      </w:r>
    </w:p>
    <w:p w14:paraId="01006FCA" w14:textId="70360FBE" w:rsidR="00FC171B" w:rsidRDefault="00FC171B" w:rsidP="00FC171B">
      <w:pPr>
        <w:pStyle w:val="ListParagraph"/>
        <w:numPr>
          <w:ilvl w:val="0"/>
          <w:numId w:val="2"/>
        </w:numPr>
      </w:pPr>
      <w:r>
        <w:t>Rounding up of women</w:t>
      </w:r>
    </w:p>
    <w:p w14:paraId="6506F0CB" w14:textId="02910BB8" w:rsidR="00FC171B" w:rsidRDefault="00CD317B" w:rsidP="00FC171B">
      <w:pPr>
        <w:pStyle w:val="ListParagraph"/>
        <w:numPr>
          <w:ilvl w:val="0"/>
          <w:numId w:val="2"/>
        </w:numPr>
      </w:pPr>
      <w:r>
        <w:t>Experiences</w:t>
      </w:r>
      <w:r w:rsidR="00FC171B">
        <w:t xml:space="preserve"> of indigenous people</w:t>
      </w:r>
    </w:p>
    <w:p w14:paraId="1926BDAB" w14:textId="7E470DC0" w:rsidR="00FC171B" w:rsidRDefault="00FC171B" w:rsidP="00FC171B">
      <w:pPr>
        <w:pStyle w:val="ListParagraph"/>
      </w:pPr>
    </w:p>
    <w:p w14:paraId="06E78DA4" w14:textId="01F36BA8" w:rsidR="00FC171B" w:rsidRPr="00D23233" w:rsidRDefault="00FC171B" w:rsidP="00FC171B">
      <w:pPr>
        <w:pStyle w:val="ListParagraph"/>
        <w:rPr>
          <w:color w:val="2F5496" w:themeColor="accent1" w:themeShade="BF"/>
        </w:rPr>
      </w:pPr>
      <w:r>
        <w:t xml:space="preserve">Incorporation: </w:t>
      </w:r>
      <w:r w:rsidRPr="00D23233">
        <w:rPr>
          <w:color w:val="2F5496" w:themeColor="accent1" w:themeShade="BF"/>
        </w:rPr>
        <w:t>Could start with this one! Discuss normal happening such as the weather a music festival and graduations</w:t>
      </w:r>
      <w:r w:rsidR="00D23233" w:rsidRPr="00D23233">
        <w:rPr>
          <w:color w:val="2F5496" w:themeColor="accent1" w:themeShade="BF"/>
        </w:rPr>
        <w:t xml:space="preserve"> (</w:t>
      </w:r>
      <w:r w:rsidR="00D23233" w:rsidRPr="00D23233">
        <w:rPr>
          <w:color w:val="2F5496" w:themeColor="accent1" w:themeShade="BF"/>
          <w:highlight w:val="yellow"/>
        </w:rPr>
        <w:t>maybe incorporate station 11 by discussing a performance of leer by the famous actor in the book!</w:t>
      </w:r>
      <w:r w:rsidR="00F342D2">
        <w:rPr>
          <w:color w:val="2F5496" w:themeColor="accent1" w:themeShade="BF"/>
          <w:highlight w:val="yellow"/>
        </w:rPr>
        <w:t xml:space="preserve"> </w:t>
      </w:r>
      <w:r w:rsidR="00D23233">
        <w:rPr>
          <w:color w:val="2F5496" w:themeColor="accent1" w:themeShade="BF"/>
          <w:highlight w:val="yellow"/>
        </w:rPr>
        <w:t>(</w:t>
      </w:r>
      <w:r w:rsidR="00207302">
        <w:rPr>
          <w:color w:val="2F5496" w:themeColor="accent1" w:themeShade="BF"/>
          <w:highlight w:val="yellow"/>
        </w:rPr>
        <w:t>Arthur Leander)</w:t>
      </w:r>
      <w:r w:rsidR="00D23233" w:rsidRPr="00D23233">
        <w:rPr>
          <w:color w:val="2F5496" w:themeColor="accent1" w:themeShade="BF"/>
          <w:highlight w:val="yellow"/>
        </w:rPr>
        <w:t>)</w:t>
      </w:r>
      <w:r w:rsidRPr="00D23233">
        <w:rPr>
          <w:color w:val="2F5496" w:themeColor="accent1" w:themeShade="BF"/>
          <w:highlight w:val="yellow"/>
        </w:rPr>
        <w:t>.</w:t>
      </w:r>
      <w:r w:rsidRPr="00D23233">
        <w:rPr>
          <w:color w:val="2F5496" w:themeColor="accent1" w:themeShade="BF"/>
        </w:rPr>
        <w:t xml:space="preserve"> Then mention that a report of a child being born abnormally large seeming more animal than human was born. Doctors are doing </w:t>
      </w:r>
      <w:r w:rsidR="00D23233" w:rsidRPr="00D23233">
        <w:rPr>
          <w:color w:val="2F5496" w:themeColor="accent1" w:themeShade="BF"/>
        </w:rPr>
        <w:t>extensive</w:t>
      </w:r>
      <w:r w:rsidRPr="00D23233">
        <w:rPr>
          <w:color w:val="2F5496" w:themeColor="accent1" w:themeShade="BF"/>
        </w:rPr>
        <w:t xml:space="preserve"> research on the child and right now there is no cause for concern. </w:t>
      </w:r>
    </w:p>
    <w:p w14:paraId="259FC2E1" w14:textId="5CC63A1D" w:rsidR="00FC171B" w:rsidRDefault="00FC171B" w:rsidP="00FC171B">
      <w:pPr>
        <w:pStyle w:val="ListParagraph"/>
        <w:rPr>
          <w:color w:val="ED7D31" w:themeColor="accent2"/>
        </w:rPr>
      </w:pPr>
      <w:r w:rsidRPr="00D23233">
        <w:rPr>
          <w:color w:val="ED7D31" w:themeColor="accent2"/>
        </w:rPr>
        <w:t xml:space="preserve">Then dress up in your </w:t>
      </w:r>
      <w:r w:rsidR="00D23233" w:rsidRPr="00D23233">
        <w:rPr>
          <w:color w:val="ED7D31" w:themeColor="accent2"/>
        </w:rPr>
        <w:t>lab coat</w:t>
      </w:r>
      <w:r w:rsidRPr="00D23233">
        <w:rPr>
          <w:color w:val="ED7D31" w:themeColor="accent2"/>
        </w:rPr>
        <w:t xml:space="preserve"> as a doctor and be a guest speaker. The doctor will discuss how the baby born in the town over called Fayetteville is truly an anomaly. However, this is a rare </w:t>
      </w:r>
      <w:r w:rsidR="00D23233" w:rsidRPr="00D23233">
        <w:rPr>
          <w:color w:val="ED7D31" w:themeColor="accent2"/>
        </w:rPr>
        <w:t>case,</w:t>
      </w:r>
      <w:r w:rsidRPr="00D23233">
        <w:rPr>
          <w:color w:val="ED7D31" w:themeColor="accent2"/>
        </w:rPr>
        <w:t xml:space="preserve"> and I can assure you there is no cause for concern. </w:t>
      </w:r>
      <w:r w:rsidR="00D23233" w:rsidRPr="00D23233">
        <w:rPr>
          <w:color w:val="ED7D31" w:themeColor="accent2"/>
        </w:rPr>
        <w:t>All panic buying and bank runs are completely unnecessary as everything is totally under control.</w:t>
      </w:r>
    </w:p>
    <w:p w14:paraId="3BB0554F" w14:textId="5E603DEA" w:rsidR="00D23233" w:rsidRPr="00D23233" w:rsidRDefault="00D23233" w:rsidP="00D23233">
      <w:pPr>
        <w:rPr>
          <w:u w:val="single"/>
        </w:rPr>
      </w:pPr>
      <w:r w:rsidRPr="00D23233">
        <w:rPr>
          <w:u w:val="single"/>
        </w:rPr>
        <w:t>Station 11</w:t>
      </w:r>
    </w:p>
    <w:p w14:paraId="29047E9B" w14:textId="13DFB430" w:rsidR="00D23233" w:rsidRDefault="00D23233" w:rsidP="00D23233">
      <w:pPr>
        <w:pStyle w:val="ListParagraph"/>
        <w:numPr>
          <w:ilvl w:val="0"/>
          <w:numId w:val="3"/>
        </w:numPr>
      </w:pPr>
      <w:r>
        <w:t xml:space="preserve">Virus </w:t>
      </w:r>
    </w:p>
    <w:p w14:paraId="081051C2" w14:textId="2735B2F3" w:rsidR="00D23233" w:rsidRDefault="00F342D2" w:rsidP="00D23233">
      <w:pPr>
        <w:pStyle w:val="ListParagraph"/>
        <w:numPr>
          <w:ilvl w:val="0"/>
          <w:numId w:val="3"/>
        </w:numPr>
      </w:pPr>
      <w:r>
        <w:t>The f</w:t>
      </w:r>
      <w:r w:rsidR="00D23233">
        <w:t xml:space="preserve">irst victim is </w:t>
      </w:r>
      <w:r w:rsidR="00207302">
        <w:t xml:space="preserve">Arthur </w:t>
      </w:r>
      <w:proofErr w:type="gramStart"/>
      <w:r w:rsidR="00207302">
        <w:t>Leander</w:t>
      </w:r>
      <w:proofErr w:type="gramEnd"/>
    </w:p>
    <w:p w14:paraId="05C874DA" w14:textId="09DE7E5B" w:rsidR="00207302" w:rsidRDefault="00207302" w:rsidP="00D23233">
      <w:pPr>
        <w:pStyle w:val="ListParagraph"/>
        <w:numPr>
          <w:ilvl w:val="0"/>
          <w:numId w:val="3"/>
        </w:numPr>
      </w:pPr>
      <w:r>
        <w:t>The Prophet</w:t>
      </w:r>
    </w:p>
    <w:p w14:paraId="37A22DFE" w14:textId="11FA1E8C" w:rsidR="00207302" w:rsidRDefault="00207302" w:rsidP="00D23233">
      <w:pPr>
        <w:pStyle w:val="ListParagraph"/>
        <w:numPr>
          <w:ilvl w:val="0"/>
          <w:numId w:val="3"/>
        </w:numPr>
      </w:pPr>
      <w:r>
        <w:t>The Airport</w:t>
      </w:r>
    </w:p>
    <w:p w14:paraId="4372A15F" w14:textId="394CF0E0" w:rsidR="00207302" w:rsidRDefault="00207302" w:rsidP="00D23233">
      <w:pPr>
        <w:pStyle w:val="ListParagraph"/>
        <w:numPr>
          <w:ilvl w:val="0"/>
          <w:numId w:val="3"/>
        </w:numPr>
      </w:pPr>
      <w:r>
        <w:t>The traveling symphony</w:t>
      </w:r>
    </w:p>
    <w:p w14:paraId="57C18FC0" w14:textId="4361385D" w:rsidR="00207302" w:rsidRDefault="00207302" w:rsidP="00207302">
      <w:pPr>
        <w:ind w:left="360"/>
      </w:pPr>
      <w:r>
        <w:t xml:space="preserve">Incorporations: This can be the first major apocalyptic event. The news will start to mention how Arthur Leander a beloved Broadway performer has just died leaving behind his son. He had a heart attack on stage likely due to stress. Also mention that all pregnant women are encouraged to report to their nearest </w:t>
      </w:r>
      <w:r w:rsidR="00FD4DBA">
        <w:t>women’s</w:t>
      </w:r>
      <w:r>
        <w:t xml:space="preserve"> health facility. They are specialized in making sure that your child is </w:t>
      </w:r>
      <w:r>
        <w:lastRenderedPageBreak/>
        <w:t>delivered safe</w:t>
      </w:r>
      <w:r w:rsidR="00F342D2">
        <w:t>ly</w:t>
      </w:r>
      <w:r>
        <w:t xml:space="preserve"> and healthy and can ensure you that you will be well taken care of. Then cut 5 days later and say there are reports of a virus ravaging hospitals and all are encouraged to remain indoors and avoid large gathering</w:t>
      </w:r>
      <w:r w:rsidR="00F342D2">
        <w:t>s</w:t>
      </w:r>
      <w:r>
        <w:t>. End this broadcast with a coughing fit and cut the stream. cut in 6 months later as the doctor. This can go into Zone One the zombie story. Say the people who do not die of the virus turn into face</w:t>
      </w:r>
      <w:r w:rsidR="00F342D2">
        <w:t>-</w:t>
      </w:r>
      <w:r>
        <w:t xml:space="preserve">eating zombies. If you encounter one of these zombies do not hesitate to shoot. However, looting is strictly prohibited as the national guard is trying to restore order and make it safe to go about life normally again. </w:t>
      </w:r>
    </w:p>
    <w:p w14:paraId="3348D659" w14:textId="2645E433" w:rsidR="00207302" w:rsidRPr="00FC171B" w:rsidRDefault="00F342D2" w:rsidP="00207302">
      <w:pPr>
        <w:ind w:left="360"/>
      </w:pPr>
      <w:r>
        <w:t>The i</w:t>
      </w:r>
      <w:r w:rsidR="00FD4DBA">
        <w:t xml:space="preserve">dea for incorporating  The Gone World: report back from the future august 3000. Conclude on every story. </w:t>
      </w:r>
      <w:bookmarkStart w:id="0" w:name="_Hlk70199041"/>
      <w:r w:rsidR="00FD4DBA">
        <w:t>Hello, I am reporting to you all from the future. You are in imminent danger. If you are pregnant, RUN! Do not under any circumstances go see a doctor. Women in the facilities are given a dose of the plague that will end the world if someone does not stop them. The initial virus that killed 90% of the population was an act of bioterrorism from the south. A small group of rebels who still believe the south will rise paid some scientist</w:t>
      </w:r>
      <w:r>
        <w:t>s</w:t>
      </w:r>
      <w:r w:rsidR="00FD4DBA">
        <w:t xml:space="preserve"> to work on the virus for years </w:t>
      </w:r>
      <w:r>
        <w:t>before</w:t>
      </w:r>
      <w:r w:rsidR="00FD4DBA">
        <w:t xml:space="preserve"> its release. If this has not already happened for the love of God Stop them! This will trigger a series of unfortunate events that we may never come back from. You have been warned…</w:t>
      </w:r>
    </w:p>
    <w:bookmarkEnd w:id="0"/>
    <w:p w14:paraId="059F5C3C" w14:textId="186877C5" w:rsidR="00A93E7D" w:rsidRDefault="00A93E7D" w:rsidP="00A93E7D"/>
    <w:p w14:paraId="7487E69E" w14:textId="72B8EAB9" w:rsidR="002073C3" w:rsidRDefault="002073C3"/>
    <w:sectPr w:rsidR="002073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9399E"/>
    <w:multiLevelType w:val="hybridMultilevel"/>
    <w:tmpl w:val="63981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14903"/>
    <w:multiLevelType w:val="hybridMultilevel"/>
    <w:tmpl w:val="935E1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5E4FE1"/>
    <w:multiLevelType w:val="hybridMultilevel"/>
    <w:tmpl w:val="3D56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mailingLabels"/>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tDAxM7c0MTGwMLVQ0lEKTi0uzszPAykwqgUAv7RIuCwAAAA="/>
  </w:docVars>
  <w:rsids>
    <w:rsidRoot w:val="002073C3"/>
    <w:rsid w:val="00207302"/>
    <w:rsid w:val="002073C3"/>
    <w:rsid w:val="00356824"/>
    <w:rsid w:val="00504659"/>
    <w:rsid w:val="00710A0A"/>
    <w:rsid w:val="007150E0"/>
    <w:rsid w:val="008C4681"/>
    <w:rsid w:val="00A93E7D"/>
    <w:rsid w:val="00B42CA7"/>
    <w:rsid w:val="00C76C0B"/>
    <w:rsid w:val="00CD317B"/>
    <w:rsid w:val="00D23233"/>
    <w:rsid w:val="00E5611B"/>
    <w:rsid w:val="00F342D2"/>
    <w:rsid w:val="00FB4CAE"/>
    <w:rsid w:val="00FC171B"/>
    <w:rsid w:val="00FD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B9D3E"/>
  <w15:chartTrackingRefBased/>
  <w15:docId w15:val="{ECB3EB16-B99A-424A-BE94-6932A601C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C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6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8</TotalTime>
  <Pages>4</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 Whitney Danet</dc:creator>
  <cp:keywords/>
  <dc:description/>
  <cp:lastModifiedBy>White, Whitney Danet</cp:lastModifiedBy>
  <cp:revision>6</cp:revision>
  <dcterms:created xsi:type="dcterms:W3CDTF">2021-04-20T18:41:00Z</dcterms:created>
  <dcterms:modified xsi:type="dcterms:W3CDTF">2021-04-25T03:45:00Z</dcterms:modified>
</cp:coreProperties>
</file>